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отникова</w:t>
      </w:r>
      <w:r>
        <w:t xml:space="preserve"> </w:t>
      </w:r>
      <w:r>
        <w:t xml:space="preserve">Виолетт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2009775"/>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09775"/>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062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062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2906"/>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2906"/>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8314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8314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8907"/>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8907"/>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1833"/>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1833"/>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43273"/>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43273"/>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2706405"/>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706405"/>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87904"/>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87904"/>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39018"/>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39018"/>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отникова Виолетта Алексеевна</dc:creator>
  <dc:language>ru-RU</dc:language>
  <cp:keywords/>
  <dcterms:created xsi:type="dcterms:W3CDTF">2024-08-29T11:53:53Z</dcterms:created>
  <dcterms:modified xsi:type="dcterms:W3CDTF">2024-08-29T11: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